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7FD9" w:rsidRDefault="00757FD9" w:rsidP="00757FD9">
      <w:pPr>
        <w:jc w:val="right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 xml:space="preserve">Załącznik do Pisma Okólnego Nr 5/2020 z dnia 12 maja 2020 r. </w:t>
      </w:r>
    </w:p>
    <w:p w:rsidR="00757FD9" w:rsidRDefault="00757FD9" w:rsidP="00757FD9">
      <w:pPr>
        <w:rPr>
          <w:b/>
          <w:sz w:val="28"/>
          <w:szCs w:val="28"/>
        </w:rPr>
      </w:pPr>
    </w:p>
    <w:p w:rsidR="00C2261C" w:rsidRPr="004D5B5D" w:rsidRDefault="00C2261C" w:rsidP="00C2261C">
      <w:pPr>
        <w:rPr>
          <w:b/>
          <w:sz w:val="28"/>
          <w:szCs w:val="28"/>
        </w:rPr>
      </w:pPr>
      <w:r w:rsidRPr="004D5B5D">
        <w:rPr>
          <w:b/>
          <w:sz w:val="28"/>
          <w:szCs w:val="28"/>
        </w:rPr>
        <w:t>WNIOSEK</w:t>
      </w:r>
    </w:p>
    <w:p w:rsidR="00C2261C" w:rsidRDefault="00C2261C" w:rsidP="00C2261C">
      <w:r>
        <w:t>o przyznanie dodatku jakościowego za indywidualne osiągnięcie</w:t>
      </w:r>
      <w:r w:rsidRPr="00572B16">
        <w:t xml:space="preserve"> naukowe lub artystyczne, punktowane wedł</w:t>
      </w:r>
      <w:r>
        <w:t xml:space="preserve">ug kryteriów I </w:t>
      </w:r>
      <w:proofErr w:type="spellStart"/>
      <w:r>
        <w:t>i</w:t>
      </w:r>
      <w:proofErr w:type="spellEnd"/>
      <w:r>
        <w:t xml:space="preserve"> II ewaluacji, </w:t>
      </w:r>
    </w:p>
    <w:p w:rsidR="00C2261C" w:rsidRDefault="00C2261C" w:rsidP="00C2261C">
      <w:r>
        <w:t xml:space="preserve">zgodnie z Zarządzeniem Rektora nr 20/2020 </w:t>
      </w:r>
      <w:r>
        <w:rPr>
          <w:rFonts w:cstheme="minorHAnsi"/>
        </w:rPr>
        <w:t>§</w:t>
      </w:r>
      <w:r>
        <w:t>10 ust. 9b</w:t>
      </w:r>
    </w:p>
    <w:p w:rsidR="00C2261C" w:rsidRDefault="00C2261C" w:rsidP="00C2261C"/>
    <w:p w:rsidR="00C2261C" w:rsidRDefault="00C2261C" w:rsidP="00C2261C"/>
    <w:p w:rsidR="00C2261C" w:rsidRPr="00D8262C" w:rsidRDefault="00C2261C" w:rsidP="00C2261C">
      <w:pPr>
        <w:pStyle w:val="Akapitzlist"/>
        <w:numPr>
          <w:ilvl w:val="0"/>
          <w:numId w:val="1"/>
        </w:numPr>
        <w:spacing w:after="120"/>
        <w:ind w:left="709"/>
        <w:contextualSpacing w:val="0"/>
        <w:jc w:val="left"/>
      </w:pPr>
      <w:r>
        <w:t>Imię i nazwisko, stopień/tytuł naukowy/afiliacja autora osiągniecia/</w:t>
      </w:r>
      <w:r w:rsidRPr="00C15BC5">
        <w:t>liczba</w:t>
      </w:r>
      <w:r w:rsidR="00C15BC5" w:rsidRPr="00C15BC5">
        <w:t xml:space="preserve"> punktów</w:t>
      </w:r>
      <w:r w:rsidR="00C15BC5" w:rsidRPr="00C15BC5">
        <w:rPr>
          <w:sz w:val="18"/>
          <w:szCs w:val="18"/>
        </w:rPr>
        <w:t xml:space="preserve">* </w:t>
      </w:r>
      <w:r w:rsidRPr="00C15BC5">
        <w:t xml:space="preserve">uzyskanych dotychczas przez autora osiągnięcia w roku złożenia wniosku </w:t>
      </w:r>
      <w:r w:rsidR="00C15BC5" w:rsidRPr="00C15BC5">
        <w:t xml:space="preserve"> </w:t>
      </w:r>
      <w:r w:rsidRPr="00C15BC5">
        <w:rPr>
          <w:i/>
          <w:sz w:val="16"/>
          <w:szCs w:val="16"/>
        </w:rPr>
        <w:t xml:space="preserve">(w przypadku </w:t>
      </w:r>
      <w:r w:rsidR="00757FD9">
        <w:rPr>
          <w:i/>
          <w:sz w:val="16"/>
          <w:szCs w:val="16"/>
        </w:rPr>
        <w:t>osiągnię</w:t>
      </w:r>
      <w:r w:rsidRPr="00D8262C">
        <w:rPr>
          <w:i/>
          <w:sz w:val="16"/>
          <w:szCs w:val="16"/>
        </w:rPr>
        <w:t>cia zespołowego podać dane wszystkich autorów</w:t>
      </w:r>
      <w:r>
        <w:rPr>
          <w:i/>
          <w:sz w:val="16"/>
          <w:szCs w:val="16"/>
        </w:rPr>
        <w:t>/twórców</w:t>
      </w:r>
      <w:r w:rsidRPr="00D8262C">
        <w:rPr>
          <w:i/>
          <w:sz w:val="16"/>
          <w:szCs w:val="16"/>
        </w:rPr>
        <w:t>)</w:t>
      </w:r>
      <w:r w:rsidR="00C15BC5">
        <w:rPr>
          <w:i/>
          <w:sz w:val="16"/>
          <w:szCs w:val="16"/>
        </w:rPr>
        <w:t xml:space="preserve"> </w:t>
      </w:r>
    </w:p>
    <w:p w:rsidR="00C2261C" w:rsidRDefault="00C2261C" w:rsidP="00C2261C">
      <w:pPr>
        <w:ind w:left="709"/>
        <w:jc w:val="left"/>
        <w:rPr>
          <w:i/>
          <w:sz w:val="16"/>
          <w:szCs w:val="16"/>
        </w:rPr>
      </w:pPr>
    </w:p>
    <w:p w:rsidR="00C2261C" w:rsidRPr="0017431F" w:rsidRDefault="00C2261C" w:rsidP="00C2261C">
      <w:pPr>
        <w:ind w:left="709"/>
        <w:jc w:val="left"/>
        <w:rPr>
          <w:i/>
        </w:rPr>
      </w:pPr>
      <w:r>
        <w:rPr>
          <w:i/>
        </w:rPr>
        <w:t>1.</w:t>
      </w:r>
      <w:r w:rsidRPr="0017431F">
        <w:rPr>
          <w:i/>
        </w:rPr>
        <w:t>……………………</w:t>
      </w:r>
      <w:r>
        <w:rPr>
          <w:i/>
        </w:rPr>
        <w:t>.</w:t>
      </w:r>
      <w:r w:rsidRPr="0017431F">
        <w:rPr>
          <w:i/>
        </w:rPr>
        <w:t>……………………………………………………………………</w:t>
      </w:r>
      <w:r>
        <w:rPr>
          <w:i/>
        </w:rPr>
        <w:t>...</w:t>
      </w:r>
      <w:r w:rsidRPr="0017431F">
        <w:rPr>
          <w:i/>
        </w:rPr>
        <w:t>………………………………………………</w:t>
      </w:r>
    </w:p>
    <w:p w:rsidR="00C2261C" w:rsidRPr="0017431F" w:rsidRDefault="00C2261C" w:rsidP="00C2261C">
      <w:pPr>
        <w:ind w:left="709"/>
        <w:jc w:val="left"/>
        <w:rPr>
          <w:i/>
        </w:rPr>
      </w:pPr>
    </w:p>
    <w:p w:rsidR="00C2261C" w:rsidRDefault="00C2261C" w:rsidP="00C2261C">
      <w:pPr>
        <w:ind w:left="709"/>
        <w:jc w:val="left"/>
        <w:rPr>
          <w:i/>
        </w:rPr>
      </w:pPr>
      <w:r>
        <w:rPr>
          <w:i/>
        </w:rPr>
        <w:t>2.</w:t>
      </w:r>
      <w:r w:rsidRPr="0017431F">
        <w:rPr>
          <w:i/>
        </w:rPr>
        <w:t>……………………</w:t>
      </w:r>
      <w:r>
        <w:rPr>
          <w:i/>
        </w:rPr>
        <w:t>.</w:t>
      </w:r>
      <w:r w:rsidRPr="0017431F">
        <w:rPr>
          <w:i/>
        </w:rPr>
        <w:t>……………………………………………………………………………………………………………………</w:t>
      </w:r>
      <w:r w:rsidRPr="001D64EE">
        <w:rPr>
          <w:i/>
        </w:rPr>
        <w:t>…</w:t>
      </w:r>
    </w:p>
    <w:p w:rsidR="00C2261C" w:rsidRDefault="00C2261C" w:rsidP="00C2261C">
      <w:pPr>
        <w:ind w:left="709"/>
        <w:jc w:val="left"/>
        <w:rPr>
          <w:i/>
        </w:rPr>
      </w:pPr>
    </w:p>
    <w:p w:rsidR="00C2261C" w:rsidRPr="001D64EE" w:rsidRDefault="00C2261C" w:rsidP="00C2261C">
      <w:pPr>
        <w:ind w:left="709"/>
        <w:jc w:val="left"/>
        <w:rPr>
          <w:i/>
        </w:rPr>
      </w:pPr>
      <w:r>
        <w:rPr>
          <w:i/>
        </w:rPr>
        <w:t>3..</w:t>
      </w:r>
      <w:r w:rsidRPr="001D64EE">
        <w:rPr>
          <w:i/>
        </w:rPr>
        <w:t>…………………………………………………………………………………………</w:t>
      </w:r>
      <w:r>
        <w:rPr>
          <w:i/>
        </w:rPr>
        <w:t>..</w:t>
      </w:r>
      <w:r w:rsidRPr="001D64EE">
        <w:rPr>
          <w:i/>
        </w:rPr>
        <w:t>………………………………</w:t>
      </w:r>
      <w:r>
        <w:rPr>
          <w:i/>
        </w:rPr>
        <w:t>…..</w:t>
      </w:r>
      <w:r w:rsidRPr="001D64EE">
        <w:rPr>
          <w:i/>
        </w:rPr>
        <w:t>………….</w:t>
      </w:r>
    </w:p>
    <w:p w:rsidR="00C2261C" w:rsidRPr="0017431F" w:rsidRDefault="00C2261C" w:rsidP="00C2261C">
      <w:pPr>
        <w:ind w:left="709"/>
        <w:jc w:val="left"/>
        <w:rPr>
          <w:i/>
        </w:rPr>
      </w:pPr>
    </w:p>
    <w:p w:rsidR="00C2261C" w:rsidRDefault="00C2261C" w:rsidP="00C15BC5">
      <w:pPr>
        <w:pStyle w:val="Akapitzlist"/>
        <w:numPr>
          <w:ilvl w:val="0"/>
          <w:numId w:val="3"/>
        </w:numPr>
        <w:jc w:val="both"/>
      </w:pPr>
      <w:r>
        <w:t>Osiągniecie naukowe lub artystyczne, punktowane zgodnie z rozporządzeniem o ewaluacji jednoste</w:t>
      </w:r>
      <w:r w:rsidR="00E3147F">
        <w:t xml:space="preserve">k naukowych oraz jego dane </w:t>
      </w:r>
      <w:proofErr w:type="spellStart"/>
      <w:r w:rsidR="00E3147F">
        <w:t>bibli</w:t>
      </w:r>
      <w:r>
        <w:t>o</w:t>
      </w:r>
      <w:r w:rsidR="00E3147F">
        <w:t>metryczne</w:t>
      </w:r>
      <w:proofErr w:type="spellEnd"/>
      <w:r>
        <w:t xml:space="preserve"> (</w:t>
      </w:r>
      <w:r w:rsidRPr="0017431F">
        <w:rPr>
          <w:i/>
          <w:sz w:val="16"/>
          <w:szCs w:val="16"/>
        </w:rPr>
        <w:t>artykuł, monografia, projekt,</w:t>
      </w:r>
      <w:r w:rsidR="00757FD9">
        <w:rPr>
          <w:i/>
          <w:sz w:val="16"/>
          <w:szCs w:val="16"/>
        </w:rPr>
        <w:t xml:space="preserve"> patent, osiągnię</w:t>
      </w:r>
      <w:r>
        <w:rPr>
          <w:i/>
          <w:sz w:val="16"/>
          <w:szCs w:val="16"/>
        </w:rPr>
        <w:t>cie artystyczne</w:t>
      </w:r>
      <w:r>
        <w:t>):</w:t>
      </w:r>
    </w:p>
    <w:p w:rsidR="00C2261C" w:rsidRDefault="00C2261C" w:rsidP="00C2261C">
      <w:pPr>
        <w:pStyle w:val="Akapitzlist"/>
        <w:jc w:val="both"/>
      </w:pPr>
    </w:p>
    <w:p w:rsidR="00C2261C" w:rsidRDefault="00757FD9" w:rsidP="00C2261C">
      <w:pPr>
        <w:spacing w:after="120"/>
        <w:ind w:left="720"/>
        <w:jc w:val="both"/>
      </w:pPr>
      <w:r>
        <w:t>Tytuł/nazwa osiągnię</w:t>
      </w:r>
      <w:r w:rsidR="00C2261C">
        <w:t>cia:............................................................................................................</w:t>
      </w:r>
    </w:p>
    <w:p w:rsidR="00C2261C" w:rsidRDefault="00C2261C" w:rsidP="00C2261C">
      <w:pPr>
        <w:spacing w:after="120"/>
        <w:ind w:left="720"/>
        <w:jc w:val="both"/>
      </w:pPr>
      <w:r>
        <w:t>………………………………………………………………………………………………………………………………………………</w:t>
      </w:r>
    </w:p>
    <w:p w:rsidR="00C2261C" w:rsidRDefault="00C2261C" w:rsidP="00C2261C">
      <w:pPr>
        <w:spacing w:after="120"/>
        <w:ind w:left="720"/>
        <w:jc w:val="both"/>
      </w:pPr>
      <w:r>
        <w:t>- dla artykułu</w:t>
      </w:r>
      <w:r w:rsidR="00C15BC5" w:rsidRPr="00C15BC5">
        <w:rPr>
          <w:sz w:val="18"/>
          <w:szCs w:val="18"/>
        </w:rPr>
        <w:t>**</w:t>
      </w:r>
      <w:r>
        <w:t>: czasopismo/ISSN/tom/rok publikacji</w:t>
      </w:r>
      <w:r w:rsidR="00C15BC5">
        <w:t>/strony/DOI:….....………………………………..</w:t>
      </w:r>
    </w:p>
    <w:p w:rsidR="00C2261C" w:rsidRDefault="00C2261C" w:rsidP="00C2261C">
      <w:pPr>
        <w:spacing w:after="120"/>
        <w:ind w:left="720"/>
        <w:jc w:val="both"/>
      </w:pPr>
      <w:r>
        <w:t>………………………………………………………………………………………………………………………………………………</w:t>
      </w:r>
    </w:p>
    <w:p w:rsidR="00C2261C" w:rsidRDefault="00C2261C" w:rsidP="00C2261C">
      <w:pPr>
        <w:spacing w:after="120"/>
        <w:ind w:left="720"/>
        <w:jc w:val="both"/>
      </w:pPr>
      <w:r>
        <w:t>- dla monografii</w:t>
      </w:r>
      <w:r w:rsidR="00C15BC5" w:rsidRPr="00C15BC5">
        <w:rPr>
          <w:sz w:val="18"/>
          <w:szCs w:val="18"/>
        </w:rPr>
        <w:t>**</w:t>
      </w:r>
      <w:r>
        <w:t>: wydawnictwo/ISBN/rok publikacji/strony: …………………...</w:t>
      </w:r>
      <w:r w:rsidR="00C15BC5">
        <w:t>..........................</w:t>
      </w:r>
    </w:p>
    <w:p w:rsidR="00C2261C" w:rsidRDefault="00C2261C" w:rsidP="00C2261C">
      <w:pPr>
        <w:spacing w:after="120"/>
        <w:ind w:left="720"/>
        <w:jc w:val="both"/>
      </w:pPr>
      <w:r>
        <w:t>……………………………………………………………………………………………………………………………………………..</w:t>
      </w:r>
    </w:p>
    <w:p w:rsidR="00C2261C" w:rsidRDefault="00C2261C" w:rsidP="00C2261C">
      <w:pPr>
        <w:spacing w:after="120"/>
        <w:ind w:left="720"/>
        <w:jc w:val="both"/>
      </w:pPr>
      <w:r>
        <w:t>- dla patentu: kraj uzyskania patentu/numer patentu/właściciel patentu/rok uzyskania</w:t>
      </w:r>
    </w:p>
    <w:p w:rsidR="00C2261C" w:rsidRDefault="00C2261C" w:rsidP="00C2261C">
      <w:pPr>
        <w:spacing w:after="120"/>
        <w:ind w:firstLine="708"/>
        <w:jc w:val="both"/>
      </w:pPr>
      <w:r>
        <w:t>……………………….…………………...........................................................................…………………………</w:t>
      </w:r>
    </w:p>
    <w:p w:rsidR="00C2261C" w:rsidRDefault="00C2261C" w:rsidP="00C2261C">
      <w:pPr>
        <w:spacing w:after="120"/>
        <w:ind w:left="720"/>
        <w:jc w:val="left"/>
      </w:pPr>
      <w:r>
        <w:t>- dla projektu: instytucja finansująca, budżet i data podpisania umowy:...</w:t>
      </w:r>
      <w:r w:rsidR="00C15BC5">
        <w:t>...............................</w:t>
      </w:r>
    </w:p>
    <w:p w:rsidR="00C2261C" w:rsidRDefault="00C2261C" w:rsidP="00C2261C">
      <w:pPr>
        <w:spacing w:after="120"/>
        <w:ind w:left="720"/>
        <w:jc w:val="left"/>
      </w:pPr>
      <w:r>
        <w:t>………………………………………………………………………………………………………………………………………….…..</w:t>
      </w:r>
    </w:p>
    <w:p w:rsidR="00C2261C" w:rsidRDefault="00C2261C" w:rsidP="00C2261C">
      <w:pPr>
        <w:spacing w:after="120"/>
        <w:ind w:left="720"/>
        <w:jc w:val="left"/>
      </w:pPr>
      <w:r>
        <w:t>………………………………………………………………………………………………………………………………………….…..</w:t>
      </w:r>
    </w:p>
    <w:p w:rsidR="00C2261C" w:rsidRDefault="004341BC" w:rsidP="005D065D">
      <w:pPr>
        <w:spacing w:after="120"/>
        <w:ind w:left="720"/>
        <w:jc w:val="left"/>
      </w:pPr>
      <w:r>
        <w:t>d</w:t>
      </w:r>
      <w:r w:rsidR="00757FD9">
        <w:t>la punktowanego osiągnię</w:t>
      </w:r>
      <w:r w:rsidR="00C2261C">
        <w:t>cia artystycznego:</w:t>
      </w:r>
      <w:r w:rsidR="005D065D">
        <w:t xml:space="preserve"> odnośnik do publicznej informacji o osiągnięciu </w:t>
      </w:r>
      <w:r w:rsidR="00C2261C">
        <w:t>………………………..………………………………….…………………………………………………………………………………………………………………………………………………….…</w:t>
      </w:r>
      <w:r w:rsidR="005D065D">
        <w:t>………………………………………………………………………..</w:t>
      </w:r>
    </w:p>
    <w:p w:rsidR="00C2261C" w:rsidRDefault="00C2261C" w:rsidP="00C2261C">
      <w:pPr>
        <w:spacing w:after="120"/>
        <w:ind w:left="720"/>
        <w:jc w:val="left"/>
      </w:pPr>
    </w:p>
    <w:p w:rsidR="00C2261C" w:rsidRDefault="005E7504" w:rsidP="005E7504">
      <w:pPr>
        <w:spacing w:after="120"/>
        <w:jc w:val="left"/>
      </w:pPr>
      <w:r>
        <w:t xml:space="preserve">               </w:t>
      </w:r>
      <w:r w:rsidR="00C2261C">
        <w:t xml:space="preserve">Podpisy autorów osiągnięcia </w:t>
      </w:r>
      <w:r>
        <w:tab/>
      </w:r>
      <w:r>
        <w:tab/>
      </w:r>
      <w:r>
        <w:tab/>
      </w:r>
      <w:r>
        <w:tab/>
        <w:t>Podpis Dziekana</w:t>
      </w:r>
    </w:p>
    <w:p w:rsidR="00C2261C" w:rsidRDefault="00C2261C" w:rsidP="00C2261C">
      <w:pPr>
        <w:spacing w:after="120"/>
        <w:ind w:firstLine="708"/>
        <w:jc w:val="left"/>
      </w:pPr>
      <w:r>
        <w:t>…………………………………………</w:t>
      </w:r>
      <w:r>
        <w:tab/>
      </w:r>
      <w:r>
        <w:tab/>
      </w:r>
      <w:r>
        <w:tab/>
      </w:r>
      <w:r>
        <w:tab/>
      </w:r>
    </w:p>
    <w:p w:rsidR="00C2261C" w:rsidRDefault="005E7504" w:rsidP="00C2261C">
      <w:pPr>
        <w:spacing w:after="120"/>
        <w:jc w:val="left"/>
      </w:pPr>
      <w:r>
        <w:t xml:space="preserve">              …………………………………………</w:t>
      </w:r>
    </w:p>
    <w:p w:rsidR="00C2261C" w:rsidRDefault="00C2261C" w:rsidP="00C2261C">
      <w:pPr>
        <w:spacing w:after="120"/>
        <w:ind w:firstLine="708"/>
        <w:jc w:val="left"/>
      </w:pPr>
      <w:r>
        <w:t>…………………………………………</w:t>
      </w:r>
      <w:r>
        <w:tab/>
      </w:r>
      <w:r>
        <w:tab/>
      </w:r>
      <w:r>
        <w:tab/>
      </w:r>
      <w:r>
        <w:tab/>
        <w:t>..…………………………………………..</w:t>
      </w:r>
    </w:p>
    <w:p w:rsidR="00C2261C" w:rsidRDefault="00C2261C" w:rsidP="00C2261C">
      <w:pPr>
        <w:spacing w:after="120"/>
        <w:jc w:val="left"/>
      </w:pPr>
    </w:p>
    <w:p w:rsidR="004341BC" w:rsidRDefault="004341BC" w:rsidP="004341BC">
      <w:pPr>
        <w:ind w:left="360"/>
        <w:jc w:val="both"/>
        <w:rPr>
          <w:sz w:val="18"/>
          <w:szCs w:val="18"/>
        </w:rPr>
      </w:pPr>
      <w:r w:rsidRPr="00C15BC5">
        <w:rPr>
          <w:sz w:val="18"/>
          <w:szCs w:val="18"/>
        </w:rPr>
        <w:t>*</w:t>
      </w:r>
      <w:r>
        <w:rPr>
          <w:sz w:val="18"/>
          <w:szCs w:val="18"/>
        </w:rPr>
        <w:t xml:space="preserve"> </w:t>
      </w:r>
      <w:r w:rsidRPr="00C15BC5">
        <w:rPr>
          <w:sz w:val="18"/>
          <w:szCs w:val="18"/>
        </w:rPr>
        <w:t xml:space="preserve">zgodnie z § 13 </w:t>
      </w:r>
      <w:r>
        <w:rPr>
          <w:sz w:val="18"/>
          <w:szCs w:val="18"/>
        </w:rPr>
        <w:t>-§ 18</w:t>
      </w:r>
      <w:r w:rsidRPr="00C15BC5">
        <w:rPr>
          <w:sz w:val="18"/>
          <w:szCs w:val="18"/>
        </w:rPr>
        <w:t xml:space="preserve"> Rozporządzenia </w:t>
      </w:r>
      <w:proofErr w:type="spellStart"/>
      <w:r w:rsidRPr="00C15BC5">
        <w:rPr>
          <w:sz w:val="18"/>
          <w:szCs w:val="18"/>
        </w:rPr>
        <w:t>MNiSW</w:t>
      </w:r>
      <w:proofErr w:type="spellEnd"/>
      <w:r w:rsidRPr="00C15BC5">
        <w:rPr>
          <w:sz w:val="18"/>
          <w:szCs w:val="18"/>
        </w:rPr>
        <w:t xml:space="preserve"> w sprawie ewaluacji jakości działalności naukowej</w:t>
      </w:r>
    </w:p>
    <w:p w:rsidR="004341BC" w:rsidRPr="00C15BC5" w:rsidRDefault="004341BC" w:rsidP="004341BC">
      <w:pPr>
        <w:ind w:left="360"/>
        <w:jc w:val="both"/>
        <w:rPr>
          <w:sz w:val="18"/>
          <w:szCs w:val="18"/>
        </w:rPr>
      </w:pPr>
      <w:r>
        <w:rPr>
          <w:sz w:val="18"/>
          <w:szCs w:val="18"/>
        </w:rPr>
        <w:t>** uwzględnia się wyłącznie publikacje wprowadzone do PBN</w:t>
      </w:r>
    </w:p>
    <w:p w:rsidR="00C2261C" w:rsidRDefault="00757FD9" w:rsidP="00C2261C">
      <w:pPr>
        <w:spacing w:after="120"/>
        <w:rPr>
          <w:b/>
        </w:rPr>
      </w:pPr>
      <w:r>
        <w:rPr>
          <w:b/>
        </w:rPr>
        <w:lastRenderedPageBreak/>
        <w:t>Punktacja osiągnię</w:t>
      </w:r>
      <w:r w:rsidR="00C2261C" w:rsidRPr="00821B2A">
        <w:rPr>
          <w:b/>
        </w:rPr>
        <w:t>cia</w:t>
      </w:r>
    </w:p>
    <w:p w:rsidR="00C2261C" w:rsidRPr="00821B2A" w:rsidRDefault="00C2261C" w:rsidP="00C2261C">
      <w:pPr>
        <w:spacing w:after="120"/>
      </w:pPr>
      <w:r>
        <w:t>(</w:t>
      </w:r>
      <w:r w:rsidRPr="00821B2A">
        <w:rPr>
          <w:i/>
          <w:sz w:val="16"/>
          <w:szCs w:val="16"/>
        </w:rPr>
        <w:t>wypełnia Biblioteka/Dział Nauki,</w:t>
      </w:r>
      <w:r>
        <w:t xml:space="preserve"> </w:t>
      </w:r>
      <w:r w:rsidRPr="00821B2A">
        <w:rPr>
          <w:i/>
          <w:sz w:val="16"/>
          <w:szCs w:val="16"/>
        </w:rPr>
        <w:t xml:space="preserve">zgodnie z wykazem czasopism, wydawnictw i konferencji, patentów, osiągnięć artystycznych </w:t>
      </w:r>
      <w:r w:rsidR="00757FD9">
        <w:rPr>
          <w:i/>
          <w:sz w:val="16"/>
          <w:szCs w:val="16"/>
        </w:rPr>
        <w:br/>
      </w:r>
      <w:r w:rsidRPr="00821B2A">
        <w:rPr>
          <w:i/>
          <w:sz w:val="16"/>
          <w:szCs w:val="16"/>
        </w:rPr>
        <w:t>lub punktacją projektów</w:t>
      </w:r>
      <w:r>
        <w:rPr>
          <w:i/>
          <w:sz w:val="16"/>
          <w:szCs w:val="16"/>
        </w:rPr>
        <w:t>)</w:t>
      </w:r>
    </w:p>
    <w:p w:rsidR="00C2261C" w:rsidRDefault="00C2261C" w:rsidP="00C2261C">
      <w:pPr>
        <w:pStyle w:val="Akapitzlist"/>
        <w:spacing w:after="120"/>
        <w:ind w:left="709"/>
        <w:jc w:val="left"/>
      </w:pPr>
    </w:p>
    <w:p w:rsidR="00C2261C" w:rsidRDefault="00757FD9" w:rsidP="00C2261C">
      <w:pPr>
        <w:pStyle w:val="Akapitzlist"/>
        <w:numPr>
          <w:ilvl w:val="0"/>
          <w:numId w:val="2"/>
        </w:numPr>
        <w:spacing w:after="120"/>
        <w:contextualSpacing w:val="0"/>
        <w:jc w:val="left"/>
      </w:pPr>
      <w:r>
        <w:t>Punktacja osiągnię</w:t>
      </w:r>
      <w:r w:rsidR="00C2261C">
        <w:t>cia naukowego/artystycznego wskazanego w p. 2</w:t>
      </w:r>
      <w:r w:rsidR="00B17260">
        <w:t xml:space="preserve"> wniosku</w:t>
      </w:r>
      <w:r w:rsidR="00C2261C">
        <w:t xml:space="preserve">: </w:t>
      </w:r>
    </w:p>
    <w:p w:rsidR="00C2261C" w:rsidRDefault="00C2261C" w:rsidP="00C2261C">
      <w:pPr>
        <w:pStyle w:val="Akapitzlist"/>
        <w:spacing w:after="120"/>
        <w:ind w:left="1069"/>
        <w:contextualSpacing w:val="0"/>
        <w:jc w:val="left"/>
      </w:pPr>
      <w:r>
        <w:t>………………………………………………………………………………………………………………………………………</w:t>
      </w:r>
    </w:p>
    <w:p w:rsidR="00C2261C" w:rsidRDefault="00C2261C" w:rsidP="00C2261C">
      <w:pPr>
        <w:pStyle w:val="Akapitzlist"/>
        <w:spacing w:after="120"/>
        <w:ind w:left="1069"/>
        <w:contextualSpacing w:val="0"/>
        <w:jc w:val="left"/>
      </w:pPr>
    </w:p>
    <w:p w:rsidR="00C2261C" w:rsidRDefault="00C2261C" w:rsidP="00757FD9">
      <w:pPr>
        <w:pStyle w:val="Akapitzlist"/>
        <w:numPr>
          <w:ilvl w:val="0"/>
          <w:numId w:val="2"/>
        </w:numPr>
        <w:contextualSpacing w:val="0"/>
        <w:jc w:val="left"/>
      </w:pPr>
      <w:r>
        <w:t>Podział punktów między autorów</w:t>
      </w:r>
      <w:r w:rsidR="00D157BC">
        <w:t xml:space="preserve"> (</w:t>
      </w:r>
      <w:r w:rsidR="00D157BC" w:rsidRPr="00D157BC">
        <w:t>zatrudnionych</w:t>
      </w:r>
      <w:r w:rsidR="00D157BC">
        <w:rPr>
          <w:color w:val="FF0000"/>
        </w:rPr>
        <w:t xml:space="preserve"> </w:t>
      </w:r>
      <w:r w:rsidR="00D157BC">
        <w:t>w PK)</w:t>
      </w:r>
      <w:r>
        <w:t xml:space="preserve"> osią</w:t>
      </w:r>
      <w:r w:rsidR="00757FD9">
        <w:t>gnię</w:t>
      </w:r>
      <w:r w:rsidR="00D157BC">
        <w:t>cia naukowego/artystycznego:</w:t>
      </w:r>
    </w:p>
    <w:p w:rsidR="00C2261C" w:rsidRDefault="00C2261C" w:rsidP="00B54145">
      <w:pPr>
        <w:pStyle w:val="Akapitzlist"/>
        <w:spacing w:after="120"/>
        <w:contextualSpacing w:val="0"/>
        <w:jc w:val="both"/>
      </w:pPr>
      <w:r>
        <w:t>(</w:t>
      </w:r>
      <w:r w:rsidRPr="00A044B4">
        <w:rPr>
          <w:i/>
          <w:sz w:val="16"/>
          <w:szCs w:val="16"/>
        </w:rPr>
        <w:t>wypełnia Dział Nauki</w:t>
      </w:r>
      <w:r>
        <w:t xml:space="preserve"> </w:t>
      </w:r>
      <w:r w:rsidRPr="00811159">
        <w:rPr>
          <w:i/>
          <w:sz w:val="16"/>
          <w:szCs w:val="16"/>
        </w:rPr>
        <w:t>zgodnie z rozporządzeniem o ewaluacji jednostek naukowych</w:t>
      </w:r>
      <w:r w:rsidR="00B54145">
        <w:rPr>
          <w:i/>
          <w:sz w:val="16"/>
          <w:szCs w:val="16"/>
        </w:rPr>
        <w:t>)</w:t>
      </w:r>
    </w:p>
    <w:p w:rsidR="00C2261C" w:rsidRDefault="00C2261C" w:rsidP="00C2261C">
      <w:pPr>
        <w:pStyle w:val="Akapitzlist"/>
        <w:spacing w:after="120"/>
        <w:contextualSpacing w:val="0"/>
        <w:jc w:val="left"/>
      </w:pPr>
      <w:r w:rsidRPr="0094728E">
        <w:t xml:space="preserve">Imię </w:t>
      </w:r>
      <w:r>
        <w:t>i</w:t>
      </w:r>
      <w:r w:rsidRPr="0094728E">
        <w:t xml:space="preserve"> nazwisko:……………………………………………..</w:t>
      </w:r>
      <w:r>
        <w:t>/</w:t>
      </w:r>
      <w:r w:rsidRPr="0094728E">
        <w:t>Liczba punktów:</w:t>
      </w:r>
      <w:r>
        <w:t>……………………</w:t>
      </w:r>
    </w:p>
    <w:p w:rsidR="00C2261C" w:rsidRDefault="00C2261C" w:rsidP="00C2261C">
      <w:pPr>
        <w:pStyle w:val="Akapitzlist"/>
        <w:spacing w:after="120"/>
        <w:contextualSpacing w:val="0"/>
        <w:jc w:val="left"/>
      </w:pPr>
      <w:r w:rsidRPr="0094728E">
        <w:t xml:space="preserve">Imię </w:t>
      </w:r>
      <w:r>
        <w:t>i</w:t>
      </w:r>
      <w:r w:rsidRPr="0094728E">
        <w:t xml:space="preserve"> nazwisko:……………………………………………..</w:t>
      </w:r>
      <w:r>
        <w:t>/</w:t>
      </w:r>
      <w:r w:rsidRPr="0094728E">
        <w:t>Liczba punktów:</w:t>
      </w:r>
      <w:r>
        <w:t>……………………</w:t>
      </w:r>
    </w:p>
    <w:p w:rsidR="00C2261C" w:rsidRDefault="00C2261C" w:rsidP="00C2261C">
      <w:pPr>
        <w:pStyle w:val="Akapitzlist"/>
        <w:spacing w:after="120"/>
        <w:contextualSpacing w:val="0"/>
        <w:jc w:val="left"/>
      </w:pPr>
      <w:r w:rsidRPr="0094728E">
        <w:t xml:space="preserve">Imię </w:t>
      </w:r>
      <w:r>
        <w:t>i</w:t>
      </w:r>
      <w:r w:rsidRPr="0094728E">
        <w:t xml:space="preserve"> nazwisko:……………………………………………..</w:t>
      </w:r>
      <w:r>
        <w:t>/</w:t>
      </w:r>
      <w:r w:rsidRPr="0094728E">
        <w:t>Liczba punktów:</w:t>
      </w:r>
      <w:r>
        <w:t>……………………</w:t>
      </w:r>
    </w:p>
    <w:p w:rsidR="00C2261C" w:rsidRDefault="00C2261C" w:rsidP="00C2261C">
      <w:pPr>
        <w:pStyle w:val="Akapitzlist"/>
        <w:spacing w:after="120"/>
        <w:contextualSpacing w:val="0"/>
        <w:jc w:val="left"/>
      </w:pPr>
      <w:r w:rsidRPr="0094728E">
        <w:t xml:space="preserve">Imię </w:t>
      </w:r>
      <w:r>
        <w:t>i</w:t>
      </w:r>
      <w:r w:rsidRPr="0094728E">
        <w:t xml:space="preserve"> nazwisko:……………………………………………..</w:t>
      </w:r>
      <w:r>
        <w:t>/</w:t>
      </w:r>
      <w:r w:rsidRPr="0094728E">
        <w:t>Liczba punktów:</w:t>
      </w:r>
      <w:r>
        <w:t>……………………</w:t>
      </w:r>
    </w:p>
    <w:p w:rsidR="00C2261C" w:rsidRDefault="00C2261C" w:rsidP="00C2261C">
      <w:pPr>
        <w:pStyle w:val="Akapitzlist"/>
        <w:spacing w:after="120"/>
        <w:jc w:val="left"/>
      </w:pPr>
    </w:p>
    <w:p w:rsidR="00C15BC5" w:rsidRDefault="00C15BC5" w:rsidP="00C15BC5">
      <w:pPr>
        <w:jc w:val="both"/>
      </w:pPr>
    </w:p>
    <w:p w:rsidR="00C15BC5" w:rsidRDefault="00764C46" w:rsidP="00C15BC5">
      <w:pPr>
        <w:jc w:val="both"/>
      </w:pPr>
      <w:r>
        <w:t>Potwierdzenie Działu Nauki</w:t>
      </w:r>
      <w:r>
        <w:tab/>
      </w:r>
      <w:r>
        <w:tab/>
      </w:r>
      <w:r>
        <w:tab/>
      </w:r>
      <w:r>
        <w:tab/>
        <w:t>…………………………………………..</w:t>
      </w:r>
      <w:bookmarkStart w:id="0" w:name="_GoBack"/>
      <w:bookmarkEnd w:id="0"/>
    </w:p>
    <w:p w:rsidR="00C15BC5" w:rsidRDefault="00C15BC5" w:rsidP="00C15BC5">
      <w:pPr>
        <w:jc w:val="both"/>
      </w:pPr>
    </w:p>
    <w:p w:rsidR="00C15BC5" w:rsidRDefault="00C15BC5" w:rsidP="00C15BC5">
      <w:pPr>
        <w:jc w:val="both"/>
      </w:pPr>
    </w:p>
    <w:p w:rsidR="00764C46" w:rsidRPr="00821B2A" w:rsidRDefault="00764C46" w:rsidP="00764C46">
      <w:pPr>
        <w:spacing w:after="120"/>
      </w:pPr>
      <w:r>
        <w:rPr>
          <w:b/>
        </w:rPr>
        <w:t>Wartość kwotowa osiągnięcia</w:t>
      </w:r>
      <w:r w:rsidR="00757FD9">
        <w:rPr>
          <w:b/>
        </w:rPr>
        <w:t xml:space="preserve"> </w:t>
      </w:r>
      <w:r>
        <w:t>(</w:t>
      </w:r>
      <w:r w:rsidRPr="00821B2A">
        <w:rPr>
          <w:i/>
          <w:sz w:val="16"/>
          <w:szCs w:val="16"/>
        </w:rPr>
        <w:t xml:space="preserve">wypełnia </w:t>
      </w:r>
      <w:r>
        <w:rPr>
          <w:i/>
          <w:sz w:val="16"/>
          <w:szCs w:val="16"/>
        </w:rPr>
        <w:t>Dział Kadr)</w:t>
      </w:r>
    </w:p>
    <w:p w:rsidR="00764C46" w:rsidRDefault="00764C46" w:rsidP="00764C46">
      <w:pPr>
        <w:pStyle w:val="Akapitzlist"/>
        <w:spacing w:after="120"/>
        <w:ind w:left="709"/>
        <w:jc w:val="left"/>
      </w:pPr>
    </w:p>
    <w:p w:rsidR="00764C46" w:rsidRDefault="00757FD9" w:rsidP="00764C46">
      <w:pPr>
        <w:pStyle w:val="Akapitzlist"/>
        <w:numPr>
          <w:ilvl w:val="0"/>
          <w:numId w:val="5"/>
        </w:numPr>
        <w:spacing w:after="120"/>
        <w:contextualSpacing w:val="0"/>
        <w:jc w:val="left"/>
      </w:pPr>
      <w:r>
        <w:t>Wartość kwotowa osiągnię</w:t>
      </w:r>
      <w:r w:rsidR="00764C46">
        <w:t>cia naukowego/artystycznego wskazanego w p. 2</w:t>
      </w:r>
      <w:r w:rsidR="00B17260">
        <w:t xml:space="preserve"> wniosku</w:t>
      </w:r>
      <w:r w:rsidR="00764C46">
        <w:t xml:space="preserve">: </w:t>
      </w:r>
    </w:p>
    <w:p w:rsidR="00764C46" w:rsidRDefault="00764C46" w:rsidP="00764C46">
      <w:pPr>
        <w:pStyle w:val="Akapitzlist"/>
        <w:spacing w:after="120"/>
        <w:ind w:left="1069"/>
        <w:contextualSpacing w:val="0"/>
        <w:jc w:val="left"/>
      </w:pPr>
      <w:r>
        <w:t>………………………………………………………………………………………………………………………………………</w:t>
      </w:r>
    </w:p>
    <w:p w:rsidR="00764C46" w:rsidRDefault="00764C46" w:rsidP="00764C46">
      <w:pPr>
        <w:pStyle w:val="Akapitzlist"/>
        <w:numPr>
          <w:ilvl w:val="0"/>
          <w:numId w:val="5"/>
        </w:numPr>
        <w:contextualSpacing w:val="0"/>
        <w:jc w:val="left"/>
      </w:pPr>
      <w:r>
        <w:t>Podział kwoty między autorów (</w:t>
      </w:r>
      <w:r w:rsidRPr="00D157BC">
        <w:t>zatrudnionych</w:t>
      </w:r>
      <w:r>
        <w:rPr>
          <w:color w:val="FF0000"/>
        </w:rPr>
        <w:t xml:space="preserve"> </w:t>
      </w:r>
      <w:r>
        <w:t>w PK) za osiągnięcie naukowe/artystyczne:</w:t>
      </w:r>
    </w:p>
    <w:p w:rsidR="00764C46" w:rsidRDefault="00764C46" w:rsidP="00764C46">
      <w:pPr>
        <w:pStyle w:val="Akapitzlist"/>
        <w:spacing w:after="120"/>
        <w:contextualSpacing w:val="0"/>
        <w:jc w:val="both"/>
      </w:pPr>
      <w:r>
        <w:t>(</w:t>
      </w:r>
      <w:r w:rsidRPr="00A044B4">
        <w:rPr>
          <w:i/>
          <w:sz w:val="16"/>
          <w:szCs w:val="16"/>
        </w:rPr>
        <w:t>wypełnia Dział Nauki</w:t>
      </w:r>
      <w:r>
        <w:t xml:space="preserve"> </w:t>
      </w:r>
      <w:r w:rsidRPr="00811159">
        <w:rPr>
          <w:i/>
          <w:sz w:val="16"/>
          <w:szCs w:val="16"/>
        </w:rPr>
        <w:t>zgodnie z rozporządzeniem o ewaluacji jednostek naukowych</w:t>
      </w:r>
      <w:r>
        <w:rPr>
          <w:i/>
          <w:sz w:val="16"/>
          <w:szCs w:val="16"/>
        </w:rPr>
        <w:t>)</w:t>
      </w:r>
    </w:p>
    <w:p w:rsidR="00764C46" w:rsidRDefault="00764C46" w:rsidP="00764C46">
      <w:pPr>
        <w:pStyle w:val="Akapitzlist"/>
        <w:spacing w:after="120"/>
        <w:contextualSpacing w:val="0"/>
        <w:jc w:val="left"/>
      </w:pPr>
      <w:r w:rsidRPr="0094728E">
        <w:t xml:space="preserve">Imię </w:t>
      </w:r>
      <w:r>
        <w:t>i</w:t>
      </w:r>
      <w:r w:rsidRPr="0094728E">
        <w:t xml:space="preserve"> nazwisko:……………………………………………..</w:t>
      </w:r>
      <w:r>
        <w:t>/Kwota</w:t>
      </w:r>
      <w:r w:rsidRPr="0094728E">
        <w:t>:</w:t>
      </w:r>
      <w:r>
        <w:t>……………………</w:t>
      </w:r>
    </w:p>
    <w:p w:rsidR="00764C46" w:rsidRDefault="00764C46" w:rsidP="00764C46">
      <w:pPr>
        <w:pStyle w:val="Akapitzlist"/>
        <w:spacing w:after="120"/>
        <w:contextualSpacing w:val="0"/>
        <w:jc w:val="left"/>
      </w:pPr>
      <w:r w:rsidRPr="0094728E">
        <w:t xml:space="preserve">Imię </w:t>
      </w:r>
      <w:r>
        <w:t>i</w:t>
      </w:r>
      <w:r w:rsidRPr="0094728E">
        <w:t xml:space="preserve"> nazwisko:……………………………………………..</w:t>
      </w:r>
      <w:r>
        <w:t>/</w:t>
      </w:r>
      <w:r w:rsidRPr="00764C46">
        <w:t xml:space="preserve"> </w:t>
      </w:r>
      <w:r>
        <w:t>Kwota</w:t>
      </w:r>
      <w:r w:rsidRPr="0094728E">
        <w:t>:</w:t>
      </w:r>
      <w:r>
        <w:t>……………………</w:t>
      </w:r>
    </w:p>
    <w:p w:rsidR="00764C46" w:rsidRDefault="00764C46" w:rsidP="00764C46">
      <w:pPr>
        <w:pStyle w:val="Akapitzlist"/>
        <w:spacing w:after="120"/>
        <w:contextualSpacing w:val="0"/>
        <w:jc w:val="left"/>
      </w:pPr>
      <w:r w:rsidRPr="0094728E">
        <w:t xml:space="preserve">Imię </w:t>
      </w:r>
      <w:r>
        <w:t>i</w:t>
      </w:r>
      <w:r w:rsidRPr="0094728E">
        <w:t xml:space="preserve"> nazwisko:……………………………………………..</w:t>
      </w:r>
      <w:r>
        <w:t>/</w:t>
      </w:r>
      <w:r w:rsidRPr="00764C46">
        <w:t xml:space="preserve"> </w:t>
      </w:r>
      <w:r>
        <w:t>Kwota</w:t>
      </w:r>
      <w:r w:rsidRPr="0094728E">
        <w:t>:</w:t>
      </w:r>
      <w:r>
        <w:t>……………………</w:t>
      </w:r>
    </w:p>
    <w:p w:rsidR="00764C46" w:rsidRDefault="00764C46" w:rsidP="00764C46">
      <w:pPr>
        <w:pStyle w:val="Akapitzlist"/>
        <w:spacing w:after="120"/>
        <w:contextualSpacing w:val="0"/>
        <w:jc w:val="left"/>
      </w:pPr>
      <w:r w:rsidRPr="0094728E">
        <w:t xml:space="preserve">Imię </w:t>
      </w:r>
      <w:r>
        <w:t>i</w:t>
      </w:r>
      <w:r w:rsidRPr="0094728E">
        <w:t xml:space="preserve"> nazwisko:……………………………………………..</w:t>
      </w:r>
      <w:r>
        <w:t>/</w:t>
      </w:r>
      <w:r w:rsidRPr="00764C46">
        <w:t xml:space="preserve"> </w:t>
      </w:r>
      <w:r>
        <w:t>Kwota</w:t>
      </w:r>
      <w:r w:rsidRPr="0094728E">
        <w:t>:</w:t>
      </w:r>
      <w:r>
        <w:t>……………………</w:t>
      </w:r>
    </w:p>
    <w:p w:rsidR="00C15BC5" w:rsidRDefault="00C15BC5" w:rsidP="00C15BC5">
      <w:pPr>
        <w:jc w:val="both"/>
      </w:pPr>
    </w:p>
    <w:p w:rsidR="00C15BC5" w:rsidRDefault="00C15BC5" w:rsidP="00C15BC5">
      <w:pPr>
        <w:jc w:val="both"/>
      </w:pPr>
    </w:p>
    <w:p w:rsidR="00764C46" w:rsidRDefault="00764C46" w:rsidP="00764C46">
      <w:pPr>
        <w:jc w:val="both"/>
      </w:pPr>
      <w:r>
        <w:t>Potwierdzenie Działu Kadr</w:t>
      </w:r>
      <w:r>
        <w:tab/>
      </w:r>
      <w:r>
        <w:tab/>
      </w:r>
      <w:r>
        <w:tab/>
        <w:t xml:space="preserve">              …………………………………………..</w:t>
      </w:r>
    </w:p>
    <w:p w:rsidR="00C15BC5" w:rsidRDefault="00C15BC5" w:rsidP="00C15BC5">
      <w:pPr>
        <w:jc w:val="both"/>
      </w:pPr>
    </w:p>
    <w:p w:rsidR="00764C46" w:rsidRDefault="00764C46" w:rsidP="00C15BC5">
      <w:pPr>
        <w:jc w:val="both"/>
      </w:pPr>
    </w:p>
    <w:p w:rsidR="00764C46" w:rsidRDefault="00764C46" w:rsidP="00C15BC5">
      <w:pPr>
        <w:jc w:val="both"/>
      </w:pPr>
    </w:p>
    <w:p w:rsidR="00764C46" w:rsidRDefault="00764C46" w:rsidP="00C15BC5">
      <w:pPr>
        <w:jc w:val="both"/>
      </w:pPr>
    </w:p>
    <w:p w:rsidR="00764C46" w:rsidRDefault="00764C46" w:rsidP="00C15BC5">
      <w:pPr>
        <w:jc w:val="both"/>
      </w:pPr>
      <w:r>
        <w:t>Decyzja Rektora</w:t>
      </w:r>
      <w:r>
        <w:tab/>
      </w:r>
      <w:r>
        <w:tab/>
      </w:r>
      <w:r>
        <w:tab/>
      </w:r>
      <w:r>
        <w:tab/>
      </w:r>
      <w:r>
        <w:tab/>
        <w:t>………………………………………………</w:t>
      </w:r>
    </w:p>
    <w:p w:rsidR="00C15BC5" w:rsidRDefault="00C15BC5" w:rsidP="00C15BC5">
      <w:pPr>
        <w:jc w:val="both"/>
      </w:pPr>
    </w:p>
    <w:p w:rsidR="00C15BC5" w:rsidRDefault="00C15BC5" w:rsidP="00C15BC5">
      <w:pPr>
        <w:jc w:val="both"/>
      </w:pPr>
    </w:p>
    <w:p w:rsidR="00C15BC5" w:rsidRDefault="00C15BC5" w:rsidP="00C15BC5">
      <w:pPr>
        <w:jc w:val="both"/>
      </w:pPr>
    </w:p>
    <w:p w:rsidR="00C15BC5" w:rsidRDefault="00C15BC5" w:rsidP="00C15BC5">
      <w:pPr>
        <w:jc w:val="both"/>
      </w:pPr>
    </w:p>
    <w:p w:rsidR="00C15BC5" w:rsidRDefault="00C15BC5" w:rsidP="00C15BC5">
      <w:pPr>
        <w:jc w:val="both"/>
      </w:pPr>
    </w:p>
    <w:sectPr w:rsidR="00C15BC5" w:rsidSect="00ED66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F2651"/>
    <w:multiLevelType w:val="hybridMultilevel"/>
    <w:tmpl w:val="62A85C54"/>
    <w:lvl w:ilvl="0" w:tplc="2A4AA9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EC3CA8"/>
    <w:multiLevelType w:val="hybridMultilevel"/>
    <w:tmpl w:val="3D320738"/>
    <w:lvl w:ilvl="0" w:tplc="FC5272D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20620D3E"/>
    <w:multiLevelType w:val="hybridMultilevel"/>
    <w:tmpl w:val="A43282A8"/>
    <w:lvl w:ilvl="0" w:tplc="801413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16E261A"/>
    <w:multiLevelType w:val="hybridMultilevel"/>
    <w:tmpl w:val="3D320738"/>
    <w:lvl w:ilvl="0" w:tplc="FC5272D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4A501D06"/>
    <w:multiLevelType w:val="hybridMultilevel"/>
    <w:tmpl w:val="C304E8D8"/>
    <w:lvl w:ilvl="0" w:tplc="AC76B552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IwsjQyMzUxNrA0tTRW0lEKTi0uzszPAykwrAUAqQL2zSwAAAA="/>
  </w:docVars>
  <w:rsids>
    <w:rsidRoot w:val="00C2261C"/>
    <w:rsid w:val="004341BC"/>
    <w:rsid w:val="0059471C"/>
    <w:rsid w:val="005D065D"/>
    <w:rsid w:val="005E7504"/>
    <w:rsid w:val="00757FD9"/>
    <w:rsid w:val="00764C46"/>
    <w:rsid w:val="00B17260"/>
    <w:rsid w:val="00B54145"/>
    <w:rsid w:val="00C15BC5"/>
    <w:rsid w:val="00C2261C"/>
    <w:rsid w:val="00D157BC"/>
    <w:rsid w:val="00E3147F"/>
    <w:rsid w:val="00E4065E"/>
    <w:rsid w:val="00ED66F5"/>
    <w:rsid w:val="00EF5AA0"/>
    <w:rsid w:val="00F346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261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2261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D065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06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</Pages>
  <Words>530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Gulbinski</dc:creator>
  <cp:keywords/>
  <dc:description/>
  <cp:lastModifiedBy>akowalska</cp:lastModifiedBy>
  <cp:revision>13</cp:revision>
  <cp:lastPrinted>2020-05-12T08:35:00Z</cp:lastPrinted>
  <dcterms:created xsi:type="dcterms:W3CDTF">2020-04-22T11:41:00Z</dcterms:created>
  <dcterms:modified xsi:type="dcterms:W3CDTF">2020-05-12T08:37:00Z</dcterms:modified>
</cp:coreProperties>
</file>